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Филипп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530994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0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5581373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5502120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5476140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516619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5602618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579948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9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596454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5548278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648667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8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652331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2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5430846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0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Филиппова Екатерина НБИбд-01-21</dc:creator>
  <dc:language>ru-RU</dc:language>
  <cp:keywords/>
  <dcterms:created xsi:type="dcterms:W3CDTF">2022-08-24T13:34:57Z</dcterms:created>
  <dcterms:modified xsi:type="dcterms:W3CDTF">2022-08-24T13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